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5F86" w:rsidRPr="00940535" w:rsidRDefault="00605F86" w:rsidP="00605F86">
      <w:pPr>
        <w:spacing w:after="0"/>
        <w:rPr>
          <w:rFonts w:ascii="Arial" w:hAnsi="Arial" w:cs="Arial"/>
          <w:szCs w:val="24"/>
        </w:rPr>
      </w:pPr>
      <w:r>
        <w:rPr>
          <w:rFonts w:ascii="Arial" w:hAnsi="Arial"/>
          <w:b/>
          <w:bCs/>
          <w:szCs w:val="24"/>
        </w:rPr>
        <w:t>The Technical University of Cluj-Napoca</w:t>
      </w:r>
      <w:r w:rsidR="0000272C">
        <w:rPr>
          <w:rFonts w:ascii="Arial" w:hAnsi="Arial"/>
          <w:b/>
          <w:bCs/>
          <w:szCs w:val="24"/>
        </w:rPr>
        <w:tab/>
      </w:r>
      <w:r w:rsidR="0000272C">
        <w:rPr>
          <w:rFonts w:ascii="Arial" w:hAnsi="Arial"/>
          <w:b/>
          <w:bCs/>
          <w:szCs w:val="24"/>
        </w:rPr>
        <w:tab/>
      </w:r>
      <w:r w:rsidR="0000272C">
        <w:rPr>
          <w:rFonts w:ascii="Arial" w:hAnsi="Arial"/>
          <w:b/>
          <w:bCs/>
          <w:szCs w:val="24"/>
        </w:rPr>
        <w:tab/>
      </w:r>
      <w:r>
        <w:rPr>
          <w:rFonts w:ascii="Arial" w:hAnsi="Arial"/>
          <w:b/>
          <w:bCs/>
          <w:szCs w:val="24"/>
        </w:rPr>
        <w:t xml:space="preserve">D6 </w:t>
      </w:r>
      <w:r>
        <w:rPr>
          <w:rFonts w:ascii="Arial" w:hAnsi="Arial"/>
          <w:szCs w:val="24"/>
        </w:rPr>
        <w:t>Registration no:……/…………..….</w:t>
      </w:r>
    </w:p>
    <w:p w:rsidR="00605F86" w:rsidRPr="00884ED5" w:rsidRDefault="00605F86" w:rsidP="00605F86">
      <w:pPr>
        <w:spacing w:after="0"/>
        <w:rPr>
          <w:rFonts w:ascii="Arial" w:hAnsi="Arial" w:cs="Arial"/>
          <w:b/>
          <w:szCs w:val="24"/>
        </w:rPr>
      </w:pPr>
      <w:r>
        <w:rPr>
          <w:rFonts w:ascii="Arial" w:hAnsi="Arial"/>
          <w:b/>
          <w:szCs w:val="24"/>
        </w:rPr>
        <w:t>IOSUD-UTCN</w:t>
      </w:r>
    </w:p>
    <w:p w:rsidR="00605F86" w:rsidRPr="00884ED5" w:rsidRDefault="00605F86" w:rsidP="00605F86">
      <w:pPr>
        <w:rPr>
          <w:rFonts w:ascii="Arial" w:hAnsi="Arial" w:cs="Arial"/>
          <w:szCs w:val="24"/>
        </w:rPr>
      </w:pPr>
      <w:r>
        <w:rPr>
          <w:rFonts w:ascii="Arial" w:hAnsi="Arial"/>
          <w:b/>
          <w:szCs w:val="24"/>
        </w:rPr>
        <w:t>The Doctoral School of UTCN</w:t>
      </w:r>
    </w:p>
    <w:p w:rsidR="00AF62CF" w:rsidRPr="007E2FAB" w:rsidRDefault="00AF62CF" w:rsidP="00821077">
      <w:pPr>
        <w:widowControl w:val="0"/>
        <w:jc w:val="center"/>
        <w:rPr>
          <w:rFonts w:ascii="Arial" w:eastAsia="Times New Roman" w:hAnsi="Arial" w:cs="Arial"/>
          <w:b/>
          <w:lang w:val="it-IT"/>
        </w:rPr>
      </w:pPr>
    </w:p>
    <w:p w:rsidR="008B3975" w:rsidRPr="007E2FAB" w:rsidRDefault="008B3975" w:rsidP="00821077">
      <w:pPr>
        <w:widowControl w:val="0"/>
        <w:jc w:val="center"/>
        <w:rPr>
          <w:rFonts w:ascii="Arial" w:eastAsia="Times New Roman" w:hAnsi="Arial" w:cs="Arial"/>
          <w:b/>
          <w:lang w:val="it-IT"/>
        </w:rPr>
      </w:pPr>
    </w:p>
    <w:p w:rsidR="00821077" w:rsidRPr="007E2FAB" w:rsidRDefault="00B263FC" w:rsidP="00821077">
      <w:pPr>
        <w:widowControl w:val="0"/>
        <w:jc w:val="center"/>
        <w:rPr>
          <w:rFonts w:ascii="Arial" w:eastAsia="Times New Roman" w:hAnsi="Arial" w:cs="Arial"/>
        </w:rPr>
      </w:pPr>
      <w:r>
        <w:rPr>
          <w:rFonts w:ascii="Arial" w:hAnsi="Arial"/>
          <w:b/>
        </w:rPr>
        <w:t>APPROVAL OF THE GUIDANCE COMMITTEE</w:t>
      </w:r>
    </w:p>
    <w:p w:rsidR="00821077" w:rsidRPr="007E2FAB" w:rsidRDefault="00821077" w:rsidP="00821077">
      <w:pPr>
        <w:widowControl w:val="0"/>
        <w:jc w:val="center"/>
        <w:rPr>
          <w:rFonts w:ascii="Arial" w:eastAsia="Times New Roman" w:hAnsi="Arial" w:cs="Arial"/>
        </w:rPr>
      </w:pPr>
      <w:r>
        <w:rPr>
          <w:rFonts w:ascii="Arial" w:hAnsi="Arial"/>
        </w:rPr>
        <w:t>Date: ___________________</w:t>
      </w:r>
    </w:p>
    <w:p w:rsidR="00AF62CF" w:rsidRPr="007E2FAB" w:rsidRDefault="00AF62CF" w:rsidP="00821077">
      <w:pPr>
        <w:widowControl w:val="0"/>
        <w:jc w:val="center"/>
        <w:rPr>
          <w:rFonts w:ascii="Arial" w:eastAsia="Times New Roman" w:hAnsi="Arial" w:cs="Arial"/>
          <w:lang w:val="it-IT"/>
        </w:rPr>
      </w:pPr>
    </w:p>
    <w:p w:rsidR="0050382B" w:rsidRDefault="00B263FC" w:rsidP="007E2FAB">
      <w:pPr>
        <w:widowControl w:val="0"/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>The guidance committee of the PhD student ......................................................................., enrolled at the Doctoral School of the Technical University of Cluj-Napoca on .................. (date), domain ...............................................</w:t>
      </w:r>
      <w:r w:rsidR="00224CF2">
        <w:rPr>
          <w:rFonts w:ascii="Arial" w:hAnsi="Arial"/>
        </w:rPr>
        <w:t>..............................</w:t>
      </w:r>
      <w:r>
        <w:rPr>
          <w:rFonts w:ascii="Arial" w:hAnsi="Arial"/>
        </w:rPr>
        <w:t>..................., PhD supervisor Prof. / Assoc. Prof. .........................</w:t>
      </w:r>
      <w:r w:rsidR="00224CF2">
        <w:rPr>
          <w:rFonts w:ascii="Arial" w:hAnsi="Arial"/>
        </w:rPr>
        <w:t>...................................</w:t>
      </w:r>
      <w:r>
        <w:rPr>
          <w:rFonts w:ascii="Arial" w:hAnsi="Arial"/>
        </w:rPr>
        <w:t>.........., PhD, Eng., received from the Doctoral School to analyse and evaluate in the view of the pre-defence the thesis with the title:</w:t>
      </w:r>
      <w:r w:rsidR="0050382B">
        <w:rPr>
          <w:rFonts w:ascii="Arial" w:hAnsi="Arial"/>
        </w:rPr>
        <w:t xml:space="preserve"> ................................................................................................</w:t>
      </w:r>
      <w:r>
        <w:rPr>
          <w:rFonts w:ascii="Arial" w:hAnsi="Arial"/>
        </w:rPr>
        <w:t>..................................</w:t>
      </w:r>
      <w:r w:rsidR="0050382B">
        <w:rPr>
          <w:rFonts w:ascii="Arial" w:hAnsi="Arial"/>
        </w:rPr>
        <w:t>..............................</w:t>
      </w:r>
    </w:p>
    <w:p w:rsidR="0046418F" w:rsidRPr="00605F86" w:rsidRDefault="00B263FC" w:rsidP="007E2FAB">
      <w:pPr>
        <w:widowControl w:val="0"/>
        <w:spacing w:line="48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Following the analysis of the thesis, the defence in the pre-defence session and the individual agreement of each of its members, the guidance committee decides the following:</w:t>
      </w:r>
    </w:p>
    <w:p w:rsidR="00AF62CF" w:rsidRPr="00605F86" w:rsidRDefault="00CA5372" w:rsidP="007E2FAB">
      <w:pPr>
        <w:widowControl w:val="0"/>
        <w:spacing w:line="48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 xml:space="preserve">The thesis can/cannot be </w:t>
      </w:r>
      <w:r w:rsidR="00AA32F7">
        <w:rPr>
          <w:rFonts w:ascii="Arial" w:hAnsi="Arial"/>
        </w:rPr>
        <w:t>officially</w:t>
      </w:r>
      <w:r>
        <w:rPr>
          <w:rFonts w:ascii="Arial" w:hAnsi="Arial"/>
        </w:rPr>
        <w:t xml:space="preserve"> </w:t>
      </w:r>
      <w:r w:rsidR="00AA32F7">
        <w:rPr>
          <w:rFonts w:ascii="Arial" w:hAnsi="Arial"/>
        </w:rPr>
        <w:t>submitted</w:t>
      </w:r>
      <w:r>
        <w:rPr>
          <w:rFonts w:ascii="Arial" w:hAnsi="Arial"/>
        </w:rPr>
        <w:t xml:space="preserve"> at the Doctoral School Secretariat and the public defence can/cannot be organised.</w:t>
      </w:r>
    </w:p>
    <w:p w:rsidR="00821077" w:rsidRPr="00FA3C9F" w:rsidRDefault="0046418F" w:rsidP="00AF62CF">
      <w:pPr>
        <w:widowControl w:val="0"/>
        <w:spacing w:after="0" w:line="48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The composition of the guidance committee and the individual decision of its members is the following:</w:t>
      </w:r>
    </w:p>
    <w:p w:rsidR="007E2FAB" w:rsidRPr="007E2FAB" w:rsidRDefault="007E2FAB" w:rsidP="00AF62CF">
      <w:pPr>
        <w:widowControl w:val="0"/>
        <w:spacing w:after="0" w:line="480" w:lineRule="auto"/>
        <w:jc w:val="both"/>
        <w:rPr>
          <w:rFonts w:ascii="Arial" w:eastAsia="Times New Roman" w:hAnsi="Arial" w:cs="Arial"/>
          <w:lang w:val="it-IT"/>
        </w:rPr>
      </w:pPr>
    </w:p>
    <w:p w:rsidR="00821077" w:rsidRPr="007E2FAB" w:rsidRDefault="00821077" w:rsidP="009F3010">
      <w:pPr>
        <w:widowControl w:val="0"/>
        <w:tabs>
          <w:tab w:val="left" w:pos="1440"/>
          <w:tab w:val="left" w:pos="4536"/>
          <w:tab w:val="left" w:pos="7371"/>
        </w:tabs>
        <w:spacing w:after="0" w:line="48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Prof. __________________, Phd, Eng.</w:t>
      </w:r>
      <w:r>
        <w:rPr>
          <w:rFonts w:ascii="Arial" w:hAnsi="Arial"/>
        </w:rPr>
        <w:tab/>
        <w:t>I agree/don't agree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:rsidR="00821077" w:rsidRPr="007E2FAB" w:rsidRDefault="00821077" w:rsidP="009F3010">
      <w:pPr>
        <w:widowControl w:val="0"/>
        <w:tabs>
          <w:tab w:val="left" w:pos="1440"/>
          <w:tab w:val="left" w:pos="4536"/>
          <w:tab w:val="left" w:pos="7371"/>
        </w:tabs>
        <w:spacing w:after="0" w:line="48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Prof. __________________, Phd, Eng.</w:t>
      </w:r>
      <w:r>
        <w:rPr>
          <w:rFonts w:ascii="Arial" w:hAnsi="Arial"/>
        </w:rPr>
        <w:tab/>
        <w:t>I agree/don't agree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:rsidR="009F3010" w:rsidRDefault="00821077" w:rsidP="009F3010">
      <w:pPr>
        <w:widowControl w:val="0"/>
        <w:tabs>
          <w:tab w:val="left" w:pos="1440"/>
          <w:tab w:val="left" w:pos="4536"/>
          <w:tab w:val="left" w:pos="7371"/>
        </w:tabs>
        <w:spacing w:after="0" w:line="48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Prof. __________________, Phd, Eng.</w:t>
      </w:r>
      <w:r>
        <w:rPr>
          <w:rFonts w:ascii="Arial" w:hAnsi="Arial"/>
        </w:rPr>
        <w:tab/>
        <w:t>I agree/don't agree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:rsidR="009F3010" w:rsidRDefault="009F3010" w:rsidP="009F3010">
      <w:pPr>
        <w:widowControl w:val="0"/>
        <w:tabs>
          <w:tab w:val="left" w:pos="1440"/>
          <w:tab w:val="left" w:pos="4536"/>
          <w:tab w:val="left" w:pos="7371"/>
        </w:tabs>
        <w:spacing w:after="0" w:line="48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Prof. __________________, Phd, Eng.</w:t>
      </w:r>
      <w:r>
        <w:rPr>
          <w:rFonts w:ascii="Arial" w:hAnsi="Arial"/>
        </w:rPr>
        <w:tab/>
        <w:t>I agree/don't agree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:rsidR="009F3010" w:rsidRDefault="009F3010" w:rsidP="009F3010">
      <w:pPr>
        <w:widowControl w:val="0"/>
        <w:tabs>
          <w:tab w:val="left" w:pos="1440"/>
          <w:tab w:val="left" w:pos="4536"/>
          <w:tab w:val="left" w:pos="7655"/>
        </w:tabs>
        <w:spacing w:after="0" w:line="48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0"/>
        </w:rPr>
        <w:t>(signature)</w:t>
      </w:r>
    </w:p>
    <w:p w:rsidR="00AF62CF" w:rsidRDefault="00AF62CF" w:rsidP="009F3010">
      <w:pPr>
        <w:widowControl w:val="0"/>
        <w:tabs>
          <w:tab w:val="left" w:pos="1440"/>
          <w:tab w:val="left" w:pos="4536"/>
        </w:tabs>
        <w:spacing w:after="0" w:line="480" w:lineRule="auto"/>
        <w:jc w:val="both"/>
        <w:rPr>
          <w:rFonts w:ascii="Arial" w:eastAsia="Times New Roman" w:hAnsi="Arial" w:cs="Arial"/>
        </w:rPr>
      </w:pPr>
    </w:p>
    <w:p w:rsidR="00605F86" w:rsidRDefault="00605F86" w:rsidP="007E2FAB">
      <w:pPr>
        <w:widowControl w:val="0"/>
        <w:tabs>
          <w:tab w:val="left" w:pos="1440"/>
          <w:tab w:val="left" w:pos="6480"/>
        </w:tabs>
        <w:spacing w:after="0" w:line="480" w:lineRule="auto"/>
        <w:jc w:val="both"/>
        <w:rPr>
          <w:rFonts w:ascii="Arial" w:eastAsia="Times New Roman" w:hAnsi="Arial" w:cs="Arial"/>
          <w:lang w:val="it-IT"/>
        </w:rPr>
      </w:pPr>
    </w:p>
    <w:sectPr w:rsidR="00605F86" w:rsidSect="007E2FA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F1927" w:rsidRDefault="007F1927" w:rsidP="007E2FAB">
      <w:pPr>
        <w:spacing w:after="0" w:line="240" w:lineRule="auto"/>
      </w:pPr>
      <w:r>
        <w:separator/>
      </w:r>
    </w:p>
  </w:endnote>
  <w:endnote w:type="continuationSeparator" w:id="1">
    <w:p w:rsidR="007F1927" w:rsidRDefault="007F1927" w:rsidP="007E2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2AFA" w:rsidRDefault="001C2AF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5F86" w:rsidRDefault="00605F86">
    <w:pPr>
      <w:pStyle w:val="Footer"/>
    </w:pPr>
    <w:r>
      <w:t>*Observation:</w:t>
    </w:r>
    <w:r w:rsidR="001C2AFA">
      <w:t xml:space="preserve"> </w:t>
    </w:r>
    <w:r>
      <w:t>D6 will be annexed to the Report of the pre-defence session (D7) and is a part of the PhD file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2AFA" w:rsidRDefault="001C2AF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F1927" w:rsidRDefault="007F1927" w:rsidP="007E2FAB">
      <w:pPr>
        <w:spacing w:after="0" w:line="240" w:lineRule="auto"/>
      </w:pPr>
      <w:r>
        <w:separator/>
      </w:r>
    </w:p>
  </w:footnote>
  <w:footnote w:type="continuationSeparator" w:id="1">
    <w:p w:rsidR="007F1927" w:rsidRDefault="007F1927" w:rsidP="007E2F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2AFA" w:rsidRDefault="001C2AF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2AFA" w:rsidRDefault="001C2AFA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2AFA" w:rsidRDefault="001C2AF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SwNDQxMjO0NAXyTJV0lIJTi4sz8/NACgxrAWPsszUsAAAA"/>
  </w:docVars>
  <w:rsids>
    <w:rsidRoot w:val="00821077"/>
    <w:rsid w:val="0000272C"/>
    <w:rsid w:val="0003353A"/>
    <w:rsid w:val="00070F04"/>
    <w:rsid w:val="001717F2"/>
    <w:rsid w:val="001C2AFA"/>
    <w:rsid w:val="00224CF2"/>
    <w:rsid w:val="002304DF"/>
    <w:rsid w:val="002B0421"/>
    <w:rsid w:val="00463CF0"/>
    <w:rsid w:val="0046418F"/>
    <w:rsid w:val="0050382B"/>
    <w:rsid w:val="00605F86"/>
    <w:rsid w:val="007D7761"/>
    <w:rsid w:val="007E2FAB"/>
    <w:rsid w:val="007F1927"/>
    <w:rsid w:val="00821077"/>
    <w:rsid w:val="008B3975"/>
    <w:rsid w:val="00943C3F"/>
    <w:rsid w:val="009F3010"/>
    <w:rsid w:val="00AA32F7"/>
    <w:rsid w:val="00AF62CF"/>
    <w:rsid w:val="00B263FC"/>
    <w:rsid w:val="00B3708A"/>
    <w:rsid w:val="00B6090F"/>
    <w:rsid w:val="00CA5372"/>
    <w:rsid w:val="00CC0338"/>
    <w:rsid w:val="00CE2F98"/>
    <w:rsid w:val="00D608A2"/>
    <w:rsid w:val="00E07257"/>
    <w:rsid w:val="00F71466"/>
    <w:rsid w:val="00FA3C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10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2F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FAB"/>
  </w:style>
  <w:style w:type="paragraph" w:styleId="Footer">
    <w:name w:val="footer"/>
    <w:basedOn w:val="Normal"/>
    <w:link w:val="FooterChar"/>
    <w:uiPriority w:val="99"/>
    <w:unhideWhenUsed/>
    <w:rsid w:val="007E2F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FAB"/>
  </w:style>
  <w:style w:type="paragraph" w:styleId="BalloonText">
    <w:name w:val="Balloon Text"/>
    <w:basedOn w:val="Normal"/>
    <w:link w:val="BalloonTextChar"/>
    <w:uiPriority w:val="99"/>
    <w:semiHidden/>
    <w:unhideWhenUsed/>
    <w:rsid w:val="00B370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0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R</dc:creator>
  <cp:lastModifiedBy>Laura</cp:lastModifiedBy>
  <cp:revision>18</cp:revision>
  <cp:lastPrinted>2018-03-28T08:52:00Z</cp:lastPrinted>
  <dcterms:created xsi:type="dcterms:W3CDTF">2016-06-03T10:15:00Z</dcterms:created>
  <dcterms:modified xsi:type="dcterms:W3CDTF">2020-03-19T11:38:00Z</dcterms:modified>
</cp:coreProperties>
</file>